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0B70F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mpor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os</w:t>
      </w:r>
    </w:p>
    <w:p w14:paraId="3BFA751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126B1C2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de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7FAA"/>
          <w:kern w:val="0"/>
          <w:sz w:val="20"/>
          <w:szCs w:val="20"/>
          <w:lang w:eastAsia="en-IN"/>
          <w14:ligatures w14:val="none"/>
        </w:rPr>
        <w:t>print_board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board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:</w:t>
      </w:r>
    </w:p>
    <w:p w14:paraId="32248087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""Prints the current state of the Tic Tac Toe board."""</w:t>
      </w:r>
    </w:p>
    <w:p w14:paraId="3D638BE4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|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1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|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2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)</w:t>
      </w:r>
    </w:p>
    <w:p w14:paraId="2EFA834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-+---+-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5B8BA97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3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|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4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|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5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)</w:t>
      </w:r>
    </w:p>
    <w:p w14:paraId="17F01BAF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-+---+-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7162D4E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6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|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7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|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board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8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)</w:t>
      </w:r>
    </w:p>
    <w:p w14:paraId="778F6575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53341FEE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de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7FAA"/>
          <w:kern w:val="0"/>
          <w:sz w:val="20"/>
          <w:szCs w:val="20"/>
          <w:lang w:eastAsia="en-IN"/>
          <w14:ligatures w14:val="none"/>
        </w:rPr>
        <w:t>check_wi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board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:</w:t>
      </w:r>
    </w:p>
    <w:p w14:paraId="11B9D2FE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""Checks if there is a winner."""</w:t>
      </w:r>
    </w:p>
    <w:p w14:paraId="20E0127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wins = [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1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2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3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4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5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6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7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8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3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6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</w:t>
      </w:r>
    </w:p>
    <w:p w14:paraId="4F316846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1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4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7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2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5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8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4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8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, 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2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4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6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]</w:t>
      </w:r>
    </w:p>
    <w:p w14:paraId="357A27B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for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win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wins:</w:t>
      </w:r>
    </w:p>
    <w:p w14:paraId="2A533D2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[win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] == board[win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1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] == board[win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2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]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and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[win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]] !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565CC8B2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retur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[win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]</w:t>
      </w:r>
    </w:p>
    <w:p w14:paraId="408C26D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retur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None</w:t>
      </w:r>
    </w:p>
    <w:p w14:paraId="5BBBA9B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496B1C5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de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7FAA"/>
          <w:kern w:val="0"/>
          <w:sz w:val="20"/>
          <w:szCs w:val="20"/>
          <w:lang w:eastAsia="en-IN"/>
          <w14:ligatures w14:val="none"/>
        </w:rPr>
        <w:t>play_gam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):</w:t>
      </w:r>
    </w:p>
    <w:p w14:paraId="2D29F77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""Main function to play the Tic Tac Toe game."""</w:t>
      </w:r>
    </w:p>
    <w:p w14:paraId="3E065D6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board = [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</w:t>
      </w:r>
    </w:p>
    <w:p w14:paraId="153915F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current_player 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X"</w:t>
      </w:r>
    </w:p>
    <w:p w14:paraId="4A0CD317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game_over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False</w:t>
      </w:r>
    </w:p>
    <w:p w14:paraId="690AE6D4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62464C2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whil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no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game_over:</w:t>
      </w:r>
    </w:p>
    <w:p w14:paraId="3DE5292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print_board(board)</w:t>
      </w:r>
    </w:p>
    <w:p w14:paraId="1B695A1F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move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inpu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Player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current_player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, enter your move (1-9):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33B328A3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7B2AB2B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try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30178EA5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move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(move) -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1</w:t>
      </w:r>
    </w:p>
    <w:p w14:paraId="12C81A33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0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&lt;= move &lt;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8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and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[move] =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21A1CA3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board[move] = current_player</w:t>
      </w:r>
    </w:p>
    <w:p w14:paraId="56D7F9A5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winner = check_win(board)</w:t>
      </w:r>
    </w:p>
    <w:p w14:paraId="36912255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78DEE63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winner:</w:t>
      </w:r>
    </w:p>
    <w:p w14:paraId="1A3326A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print_board(board)</w:t>
      </w:r>
    </w:p>
    <w:p w14:paraId="375D7CC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Player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winner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 wins!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1889928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game_over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True</w:t>
      </w:r>
    </w:p>
    <w:p w14:paraId="70C7E90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l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-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no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:</w:t>
      </w:r>
    </w:p>
    <w:p w14:paraId="4043F8D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print_board(board)</w:t>
      </w:r>
    </w:p>
    <w:p w14:paraId="0AAEA355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It's a tie!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68BCA913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game_over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True</w:t>
      </w:r>
    </w:p>
    <w:p w14:paraId="28AF3CC2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ls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65BAA5CE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    current_player 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O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current_player =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X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ls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X"</w:t>
      </w:r>
    </w:p>
    <w:p w14:paraId="4477CD0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ls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4301E67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Invalid move. Please try again.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3AF3BB1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xcep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ValueError:</w:t>
      </w:r>
    </w:p>
    <w:p w14:paraId="335D93B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Invalid input. Please enter a number between 1 and 9.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27F7861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5DE0720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save_game_prompt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inpu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Do you want to save the game? (y/n):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0682730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save_game_prompt.lower() =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y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55844F4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save_game(board, current_player)</w:t>
      </w:r>
    </w:p>
    <w:p w14:paraId="4FE322C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57BAE68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de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7FAA"/>
          <w:kern w:val="0"/>
          <w:sz w:val="20"/>
          <w:szCs w:val="20"/>
          <w:lang w:eastAsia="en-IN"/>
          <w14:ligatures w14:val="none"/>
        </w:rPr>
        <w:t>save_gam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board, current_player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:</w:t>
      </w:r>
    </w:p>
    <w:p w14:paraId="382B34B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""Saves the current game state to a file."""</w:t>
      </w:r>
    </w:p>
    <w:p w14:paraId="6C914E1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try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1D6E398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with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ope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game_state.txt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w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)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as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file:</w:t>
      </w:r>
    </w:p>
    <w:p w14:paraId="28A2A4A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file.write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,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.join(board) +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\n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02943B25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lastRenderedPageBreak/>
        <w:t xml:space="preserve">            file.write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Player Turn: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+ current_player)</w:t>
      </w:r>
    </w:p>
    <w:p w14:paraId="0BADBA0F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Game state saved!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22C78D1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xcep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IOError:</w:t>
      </w:r>
    </w:p>
    <w:p w14:paraId="5C7CB2A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Error saving game state.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36DF165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2769AD7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de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7FAA"/>
          <w:kern w:val="0"/>
          <w:sz w:val="20"/>
          <w:szCs w:val="20"/>
          <w:lang w:eastAsia="en-IN"/>
          <w14:ligatures w14:val="none"/>
        </w:rPr>
        <w:t>load_gam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):</w:t>
      </w:r>
    </w:p>
    <w:p w14:paraId="1C30E3EF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""Loads a saved game state from a file."""</w:t>
      </w:r>
    </w:p>
    <w:p w14:paraId="1AA50DA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try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4909CAF6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with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ope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game_state.txt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r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)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as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file:</w:t>
      </w:r>
    </w:p>
    <w:p w14:paraId="17BC0C8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board = file.readline().strip().split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,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243A0DC9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player_turn_line = file.readline().strip()</w:t>
      </w:r>
    </w:p>
    <w:p w14:paraId="622F90F7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55D92F5E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i/>
          <w:iCs/>
          <w:color w:val="408080"/>
          <w:kern w:val="0"/>
          <w:sz w:val="20"/>
          <w:szCs w:val="20"/>
          <w:lang w:eastAsia="en-IN"/>
          <w14:ligatures w14:val="none"/>
        </w:rPr>
        <w:t># Check if the line contains "Player Turn:" before splitting</w:t>
      </w:r>
    </w:p>
    <w:p w14:paraId="07FB089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: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player_turn_line:</w:t>
      </w:r>
    </w:p>
    <w:p w14:paraId="44860BE2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current_player = player_turn_line.split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: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[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1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]</w:t>
      </w:r>
    </w:p>
    <w:p w14:paraId="6582B45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ls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624C71BF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    current_player 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X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</w:t>
      </w:r>
      <w:r w:rsidRPr="007004FC">
        <w:rPr>
          <w:rFonts w:ascii="Courier New" w:eastAsia="Times New Roman" w:hAnsi="Courier New" w:cs="Courier New"/>
          <w:i/>
          <w:iCs/>
          <w:color w:val="408080"/>
          <w:kern w:val="0"/>
          <w:sz w:val="20"/>
          <w:szCs w:val="20"/>
          <w:lang w:eastAsia="en-IN"/>
          <w14:ligatures w14:val="none"/>
        </w:rPr>
        <w:t># Default to player X if not found</w:t>
      </w:r>
    </w:p>
    <w:p w14:paraId="29B4A2ED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11DB1F37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retur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, current_player</w:t>
      </w:r>
    </w:p>
    <w:p w14:paraId="1E492E8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xcep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FileNotFoundError:</w:t>
      </w:r>
    </w:p>
    <w:p w14:paraId="788B2864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No saved game found.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0D99706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retur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Non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None</w:t>
      </w:r>
    </w:p>
    <w:p w14:paraId="5278EA04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xcep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IOError:</w:t>
      </w:r>
    </w:p>
    <w:p w14:paraId="03B67ED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Error loading game state.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0B2B9F7F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return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Non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,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None</w:t>
      </w:r>
    </w:p>
    <w:p w14:paraId="23928BE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480CE7D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__name__ =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__main__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322615C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prin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Welcome to Tic Tac Toe!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7A1ED08E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</w:p>
    <w:p w14:paraId="0B33C030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load_saved_game = </w:t>
      </w:r>
      <w:r w:rsidRPr="007004FC">
        <w:rPr>
          <w:rFonts w:ascii="Courier New" w:eastAsia="Times New Roman" w:hAnsi="Courier New" w:cs="Courier New"/>
          <w:color w:val="AA5D00"/>
          <w:kern w:val="0"/>
          <w:sz w:val="20"/>
          <w:szCs w:val="20"/>
          <w:lang w:eastAsia="en-IN"/>
          <w14:ligatures w14:val="none"/>
        </w:rPr>
        <w:t>input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(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Do you want to load a saved game? (y/n): 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)</w:t>
      </w:r>
    </w:p>
    <w:p w14:paraId="5B60BACA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load_saved_game.lower() == </w:t>
      </w:r>
      <w:r w:rsidRPr="007004FC">
        <w:rPr>
          <w:rFonts w:ascii="Courier New" w:eastAsia="Times New Roman" w:hAnsi="Courier New" w:cs="Courier New"/>
          <w:color w:val="008000"/>
          <w:kern w:val="0"/>
          <w:sz w:val="20"/>
          <w:szCs w:val="20"/>
          <w:lang w:eastAsia="en-IN"/>
          <w14:ligatures w14:val="none"/>
        </w:rPr>
        <w:t>"y"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28EAD0EB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board, current_player = load_game()</w:t>
      </w:r>
    </w:p>
    <w:p w14:paraId="535D92A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if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board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and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current_player:</w:t>
      </w:r>
    </w:p>
    <w:p w14:paraId="47D0BF61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    play_game()  </w:t>
      </w:r>
      <w:r w:rsidRPr="007004FC">
        <w:rPr>
          <w:rFonts w:ascii="Courier New" w:eastAsia="Times New Roman" w:hAnsi="Courier New" w:cs="Courier New"/>
          <w:i/>
          <w:iCs/>
          <w:color w:val="408080"/>
          <w:kern w:val="0"/>
          <w:sz w:val="20"/>
          <w:szCs w:val="20"/>
          <w:lang w:eastAsia="en-IN"/>
          <w14:ligatures w14:val="none"/>
        </w:rPr>
        <w:t># Resume the game with loaded state</w:t>
      </w:r>
    </w:p>
    <w:p w14:paraId="2E4ABF7C" w14:textId="77777777" w:rsidR="007004FC" w:rsidRPr="007004FC" w:rsidRDefault="007004FC" w:rsidP="007004FC">
      <w:pPr>
        <w:spacing w:after="0" w:line="240" w:lineRule="auto"/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</w:pP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</w:t>
      </w:r>
      <w:r w:rsidRPr="007004FC">
        <w:rPr>
          <w:rFonts w:ascii="Courier New" w:eastAsia="Times New Roman" w:hAnsi="Courier New" w:cs="Courier New"/>
          <w:color w:val="7928A1"/>
          <w:kern w:val="0"/>
          <w:sz w:val="20"/>
          <w:szCs w:val="20"/>
          <w:lang w:eastAsia="en-IN"/>
          <w14:ligatures w14:val="none"/>
        </w:rPr>
        <w:t>else</w:t>
      </w:r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>:</w:t>
      </w:r>
    </w:p>
    <w:p w14:paraId="07402BD9" w14:textId="04A0CA52" w:rsidR="00402C56" w:rsidRDefault="007004FC" w:rsidP="007004FC">
      <w:r w:rsidRPr="007004FC">
        <w:rPr>
          <w:rFonts w:ascii="Courier New" w:eastAsia="Times New Roman" w:hAnsi="Courier New" w:cs="Courier New"/>
          <w:color w:val="545454"/>
          <w:kern w:val="0"/>
          <w:sz w:val="20"/>
          <w:szCs w:val="20"/>
          <w:shd w:val="clear" w:color="auto" w:fill="FEFEFE"/>
          <w:lang w:eastAsia="en-IN"/>
          <w14:ligatures w14:val="none"/>
        </w:rPr>
        <w:t xml:space="preserve">        play_game()  </w:t>
      </w:r>
      <w:r w:rsidRPr="007004FC">
        <w:rPr>
          <w:rFonts w:ascii="Courier New" w:eastAsia="Times New Roman" w:hAnsi="Courier New" w:cs="Courier New"/>
          <w:i/>
          <w:iCs/>
          <w:color w:val="408080"/>
          <w:kern w:val="0"/>
          <w:sz w:val="20"/>
          <w:szCs w:val="20"/>
          <w:lang w:eastAsia="en-IN"/>
          <w14:ligatures w14:val="none"/>
        </w:rPr>
        <w:t># Start a new game</w:t>
      </w:r>
    </w:p>
    <w:sectPr w:rsidR="00402C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2szQ2MzYyNDMzsDRV0lEKTi0uzszPAykwrAUAmCGDBCwAAAA="/>
  </w:docVars>
  <w:rsids>
    <w:rsidRoot w:val="00DE562C"/>
    <w:rsid w:val="00402C56"/>
    <w:rsid w:val="004F30CF"/>
    <w:rsid w:val="007004FC"/>
    <w:rsid w:val="008A42A0"/>
    <w:rsid w:val="00DE562C"/>
    <w:rsid w:val="00FD7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5611CD-8285-49B6-B986-C670FCAE4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7004FC"/>
  </w:style>
  <w:style w:type="character" w:customStyle="1" w:styleId="hljs-title">
    <w:name w:val="hljs-title"/>
    <w:basedOn w:val="DefaultParagraphFont"/>
    <w:rsid w:val="007004FC"/>
  </w:style>
  <w:style w:type="character" w:customStyle="1" w:styleId="hljs-params">
    <w:name w:val="hljs-params"/>
    <w:basedOn w:val="DefaultParagraphFont"/>
    <w:rsid w:val="007004FC"/>
  </w:style>
  <w:style w:type="character" w:customStyle="1" w:styleId="hljs-string">
    <w:name w:val="hljs-string"/>
    <w:basedOn w:val="DefaultParagraphFont"/>
    <w:rsid w:val="007004FC"/>
  </w:style>
  <w:style w:type="character" w:customStyle="1" w:styleId="hljs-builtin">
    <w:name w:val="hljs-built_in"/>
    <w:basedOn w:val="DefaultParagraphFont"/>
    <w:rsid w:val="007004FC"/>
  </w:style>
  <w:style w:type="character" w:customStyle="1" w:styleId="hljs-number">
    <w:name w:val="hljs-number"/>
    <w:basedOn w:val="DefaultParagraphFont"/>
    <w:rsid w:val="007004FC"/>
  </w:style>
  <w:style w:type="character" w:customStyle="1" w:styleId="hljs-literal">
    <w:name w:val="hljs-literal"/>
    <w:basedOn w:val="DefaultParagraphFont"/>
    <w:rsid w:val="007004FC"/>
  </w:style>
  <w:style w:type="character" w:customStyle="1" w:styleId="hljs-comment">
    <w:name w:val="hljs-comment"/>
    <w:basedOn w:val="DefaultParagraphFont"/>
    <w:rsid w:val="00700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06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yani Pathak</dc:creator>
  <cp:keywords/>
  <dc:description/>
  <cp:lastModifiedBy>Devyani Pathak</cp:lastModifiedBy>
  <cp:revision>2</cp:revision>
  <dcterms:created xsi:type="dcterms:W3CDTF">2025-01-03T09:16:00Z</dcterms:created>
  <dcterms:modified xsi:type="dcterms:W3CDTF">2025-01-03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b7d634f8a0e4c3e4f7e8cf12200a849cf533af50028a3fa4f24f6b2a6e556a</vt:lpwstr>
  </property>
</Properties>
</file>